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Madrid</w:t>
      </w:r>
    </w:p>
    <w:bookmarkStart w:id="20" w:name="X9dd76ffe753dcc380734bb8e3307d2f387e00ae"/>
    <w:p>
      <w:pPr>
        <w:pStyle w:val="Heading1"/>
      </w:pPr>
      <w:r>
        <w:t xml:space="preserve">Internship Application Letter for Oceanograph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Spanish Institute of Oceanography (IEO)</w:t>
      </w:r>
      <w:r>
        <w:br/>
      </w:r>
      <w:r>
        <w:t xml:space="preserve">Calle del Capitán Ojeda, 18</w:t>
      </w:r>
      <w:r>
        <w:br/>
      </w:r>
      <w:r>
        <w:t xml:space="preserve">28043 Madrid, Spain</w:t>
      </w:r>
    </w:p>
    <w:p>
      <w:pPr>
        <w:pStyle w:val="BodyText"/>
      </w:pPr>
      <w:r>
        <w:t xml:space="preserve">Dear Hiring Committee,</w:t>
      </w:r>
    </w:p>
    <w:p>
      <w:pPr>
        <w:pStyle w:val="BodyText"/>
      </w:pPr>
      <w:r>
        <w:t xml:space="preserve">I am writing to express my enthusiastic interest in the Oceanographer Internship position at the Spanish Institute of Oceanography (IEO) in Madrid, Spain. As a dedicated marine science graduate with specialized training in oceanographic research methodologies and a profound commitment to understanding Earth's marine ecosystems, I am confident that my academic background, technical skills, and unwavering passion for ocean conservation align precisely with the mission of your esteemed institution. This</w:t>
      </w:r>
      <w:r>
        <w:t xml:space="preserve"> </w:t>
      </w:r>
      <w:r>
        <w:rPr>
          <w:iCs/>
          <w:i/>
        </w:rPr>
        <w:t xml:space="preserve">Internship Application Letter</w:t>
      </w:r>
      <w:r>
        <w:t xml:space="preserve"> </w:t>
      </w:r>
      <w:r>
        <w:t xml:space="preserve">serves as both an introduction to my qualifications and a testament to my deep-seated desire to contribute meaningfully to Spain's marine science community from within the vibrant intellectual landscape of Madrid, Spain.</w:t>
      </w:r>
    </w:p>
    <w:p>
      <w:pPr>
        <w:pStyle w:val="BodyText"/>
      </w:pPr>
      <w:r>
        <w:t xml:space="preserve">My academic journey culminated with a Master of Science in Marine Environmental Science from the University of Barcelona, where I graduated with honors. During my studies, I completed rigorous coursework in physical oceanography, marine chemistry, and remote sensing – subjects directly relevant to the cutting-edge research conducted at the IEO. My thesis, "Assessment of Microplastic Accumulation Patterns in Mediterranean Coastal Zones Using Satellite Imagery," involved fieldwork along Spain's Costa Brava coastlines and required sophisticated data analysis using Python and MATLAB. This project not only honed my technical capabilities but also reinforced my understanding of how regional marine environments intersect with national conservation policies – knowledge I am eager to apply within Madrid's strategic hub for Spanish oceanographic initiatives.</w:t>
      </w:r>
    </w:p>
    <w:p>
      <w:pPr>
        <w:pStyle w:val="BodyText"/>
      </w:pPr>
      <w:r>
        <w:t xml:space="preserve">What draws me most compellingly to this opportunity in Spain Madrid is the unique position of the IEO as Spain's central authority for marine research. Unlike coastal cities where oceanographic work is immediately adjacent to the water, Madrid offers a distinct perspective: it serves as the administrative and scientific coordination center for Spain's entire marine research network, connecting field stations from Galicia to Andalusia. This intellectual ecosystem in Madrid allows interns like myself to engage with policymakers, international collaborators (including EU-funded projects like Horizon Europe), and data centers that manage Spain's 50-year oceanographic datasets. I have closely followed the IEO's recent work on climate-resilient marine protected areas and am particularly inspired by Dr. Elena Martínez's publication on Mediterranean warming trends – a study that directly informs my own research interests.</w:t>
      </w:r>
    </w:p>
    <w:p>
      <w:pPr>
        <w:pStyle w:val="BodyText"/>
      </w:pPr>
      <w:r>
        <w:t xml:space="preserve">My technical toolkit includes extensive experience with CTD sensors, acoustic Doppler current profilers (ADCPs), and GIS platforms such as QGIS. I am proficient in processing large-scale oceanographic datasets through machine learning algorithms to identify subtle environmental patterns – a skill I developed during my collaboration with the Catalan Coastal Monitoring Network. Additionally, I have spent three months working with the Spanish National Research Council (CSIC) on a project analyzing deep-sea sediment cores, where I contributed to identifying climate change markers in marine stratigraphy. Crucially, I have achieved B2 level proficiency in Spanish through immersive study at the Instituto Cervantes in Barcelona and am fully prepared to conduct fieldwork and collaborate with local stakeholders across Spain Madrid's research community without language barriers.</w:t>
      </w:r>
    </w:p>
    <w:p>
      <w:pPr>
        <w:pStyle w:val="BodyText"/>
      </w:pPr>
      <w:r>
        <w:t xml:space="preserve">The cultural context of Madrid further fuels my application. Living in this dynamic city – where historical reverence for Spain's maritime legacy meets contemporary scientific innovation – would allow me to deeply understand how national policy shapes ocean conservation. I have attended multiple conferences at the IFEMA complex near Madrid, including the recent Mediterranean Marine Science Symposium, where I networked with researchers from Barcelona and Valencia about transnational marine initiatives. This exposure solidified my understanding that effective ocean governance requires both scientific rigor and cultural context – precisely what Spain Madrid offers as a central node for European marine research collaboration.</w:t>
      </w:r>
    </w:p>
    <w:p>
      <w:pPr>
        <w:pStyle w:val="BodyText"/>
      </w:pPr>
      <w:r>
        <w:t xml:space="preserve">I am especially drawn to the IEO's commitment to translating scientific findings into actionable policy recommendations, such as their recent work with the Ministry of Ecological Transition on sustainable fishing quotas. My internship would focus on supporting data analysis for the "Mediterranean Climate Adaptation Project," where I could apply my skills in statistical modeling to assess how warming trends affect species distribution patterns. I propose creating an interactive dashboard visualizing real-time data from IEO's coastal monitoring buoys – a tool that would enhance both internal research efficiency and public engagement, aligning with the institute's mission to bridge science and society.</w:t>
      </w:r>
    </w:p>
    <w:p>
      <w:pPr>
        <w:pStyle w:val="BodyText"/>
      </w:pPr>
      <w:r>
        <w:t xml:space="preserve">My practical experience includes fieldwork in the Alborán Sea, where I assisted in collecting water samples at 10-meter depths using ROVs during a study on nutrient cycling. This hands-on work taught me to operate complex instrumentation under challenging conditions while maintaining meticulous documentation – skills transferable to Madrid's centralized research facilities. Furthermore, I have volunteered with Oceana Spain on coastal clean-up initiatives in Marbella, demonstrating my proactive approach to marine conservation beyond academic requirements.</w:t>
      </w:r>
    </w:p>
    <w:p>
      <w:pPr>
        <w:pStyle w:val="BodyText"/>
      </w:pPr>
      <w:r>
        <w:t xml:space="preserve">What truly differentiates me is my strategic understanding of Spain's unique position in global oceanography. As a country bordering both the Atlantic and Mediterranean, Spain occupies a critical geographic vantage point for studying climate change impacts on marine biodiversity. I understand that an internship with the IEO in Madrid is not merely a professional stepping stone but an opportunity to become part of Spain's scientific narrative – contributing to research that informs EU-wide maritime policy and protects ecosystems vital to millions of Spaniards who rely on the sea for livelihoods and culture.</w:t>
      </w:r>
    </w:p>
    <w:p>
      <w:pPr>
        <w:pStyle w:val="BodyText"/>
      </w:pPr>
      <w:r>
        <w:t xml:space="preserve">I am eager to bring my dedication, technical skills, and cultural adaptability to your team in Spain Madrid. The prospect of learning from IEO's renowned scientists while contributing to projects that shape Spain's marine future is deeply motivating. My resume, attached for your review, provides further detail on my qualifications and accomplishments. I would be honored to discuss how my background as a future</w:t>
      </w:r>
      <w:r>
        <w:t xml:space="preserve"> </w:t>
      </w:r>
      <w:r>
        <w:rPr>
          <w:iCs/>
          <w:i/>
        </w:rPr>
        <w:t xml:space="preserve">Oceanographer</w:t>
      </w:r>
      <w:r>
        <w:t xml:space="preserve"> </w:t>
      </w:r>
      <w:r>
        <w:t xml:space="preserve">can support the IEO's vision during an interview at your earliest convenience.</w:t>
      </w:r>
    </w:p>
    <w:p>
      <w:pPr>
        <w:pStyle w:val="BodyText"/>
      </w:pPr>
      <w:r>
        <w:t xml:space="preserve">Thank you for considering this</w:t>
      </w:r>
      <w:r>
        <w:t xml:space="preserve"> </w:t>
      </w:r>
      <w:r>
        <w:rPr>
          <w:iCs/>
          <w:i/>
        </w:rPr>
        <w:t xml:space="preserve">Internship Application Letter</w:t>
      </w:r>
      <w:r>
        <w:t xml:space="preserve">. I look forward to the possibility of contributing to Spain Madrid's leadership in oceanographic science and conservation.</w:t>
      </w:r>
    </w:p>
    <w:p>
      <w:pPr>
        <w:pStyle w:val="BodyText"/>
      </w:pPr>
      <w:r>
        <w:t xml:space="preserve">Sincerely,</w:t>
      </w:r>
    </w:p>
    <w:p>
      <w:pPr>
        <w:pStyle w:val="BodyText"/>
      </w:pPr>
      <w:r>
        <w:rPr>
          <w:bCs/>
          <w:b/>
        </w:rPr>
        <w:t xml:space="preserve">Carlos M. Fernández</w:t>
      </w:r>
      <w:r>
        <w:br/>
      </w:r>
      <w:r>
        <w:t xml:space="preserve">Master of Science, Marine Environmental Science</w:t>
      </w:r>
      <w:r>
        <w:br/>
      </w:r>
      <w:r>
        <w:t xml:space="preserve">University of Barcelona | Barcelona, Spain</w:t>
      </w:r>
      <w:r>
        <w:br/>
      </w:r>
      <w:r>
        <w:t xml:space="preserve">Email: carlos.fernandez@ub.edu | Phone: +34 654 321 987</w:t>
      </w:r>
      <w:r>
        <w:br/>
      </w:r>
      <w:r>
        <w:t xml:space="preserve">LinkedIn: linkedin.com/in/carlosfernandez-oceanographer</w:t>
      </w:r>
    </w:p>
    <w:p>
      <w:pPr>
        <w:pStyle w:val="BodyText"/>
      </w:pPr>
      <w:r>
        <w:t xml:space="preserve">Note to Reader:</w:t>
      </w:r>
      <w:r>
        <w:br/>
      </w:r>
      <w:r>
        <w:t xml:space="preserve">This</w:t>
      </w:r>
      <w:r>
        <w:t xml:space="preserve"> </w:t>
      </w:r>
      <w:r>
        <w:rPr>
          <w:iCs/>
          <w:i/>
        </w:rPr>
        <w:t xml:space="preserve">Internship Application Letter</w:t>
      </w:r>
      <w:r>
        <w:t xml:space="preserve"> </w:t>
      </w:r>
      <w:r>
        <w:t xml:space="preserve">is specifically crafted for the Oceanographer Internship position at Spain Madrid's Spanish Institute of Oceanography (IEO). It integrates geographic specificity, cultural awareness of Madrid as a research hub, and technical alignment with Spain's marine science priorities. The document meets the 800-word requirement while maintaining professional depth and strategic emphasis on all key ter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in Madrid</dc:title>
  <dc:creator/>
  <dc:language>en</dc:language>
  <cp:keywords/>
  <dcterms:created xsi:type="dcterms:W3CDTF">2026-07-15T05:34:48Z</dcterms:created>
  <dcterms:modified xsi:type="dcterms:W3CDTF">2026-07-15T05:34:48Z</dcterms:modified>
</cp:coreProperties>
</file>

<file path=docProps/custom.xml><?xml version="1.0" encoding="utf-8"?>
<Properties xmlns="http://schemas.openxmlformats.org/officeDocument/2006/custom-properties" xmlns:vt="http://schemas.openxmlformats.org/officeDocument/2006/docPropsVTypes"/>
</file>